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bye Ostro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by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tro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6 Hazel Avenu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bye.valenc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634655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y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